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etroleum</w:t>
      </w:r>
      <w:r>
        <w:t xml:space="preserve"> </w:t>
      </w:r>
      <w:r>
        <w:t xml:space="preserve">Engineering</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Dr. Aisha Khan</w:t>
      </w:r>
    </w:p>
    <w:p>
      <w:pPr>
        <w:pStyle w:val="BodyText"/>
      </w:pPr>
      <w:r>
        <w:t xml:space="preserve">Scholarship Committee Head</w:t>
      </w:r>
    </w:p>
    <w:p>
      <w:pPr>
        <w:pStyle w:val="BodyText"/>
      </w:pPr>
      <w:r>
        <w:t xml:space="preserve">National University of Sciences and Technology (NUST)</w:t>
      </w:r>
    </w:p>
    <w:p>
      <w:pPr>
        <w:pStyle w:val="BodyText"/>
      </w:pPr>
      <w:r>
        <w:t xml:space="preserve">Islamabad, Pakistan</w:t>
      </w:r>
    </w:p>
    <w:bookmarkStart w:id="20" w:name="Xa24bb271e647eebf0315ba603891d13704bf261"/>
    <w:p>
      <w:pPr>
        <w:pStyle w:val="Heading2"/>
      </w:pPr>
      <w:r>
        <w:t xml:space="preserve">Application for Petroleum Engineering Scholarship at NUST Islamabad</w:t>
      </w:r>
    </w:p>
    <w:p>
      <w:pPr>
        <w:pStyle w:val="FirstParagraph"/>
      </w:pPr>
      <w:r>
        <w:t xml:space="preserve">Dear Dr. Khan and Esteemed Scholarship Committee,</w:t>
      </w:r>
    </w:p>
    <w:p>
      <w:pPr>
        <w:pStyle w:val="BodyText"/>
      </w:pPr>
      <w:r>
        <w:t xml:space="preserve">As a dedicated student with unwavering passion for energy innovation and sustainable development, I am writing to submit my formal Scholarship Application Letter for the prestigious Petroleum Engineering program at the National University of Sciences and Technology (NUST) in Pakistan Islamabad. With profound respect for Pakistan's strategic role in regional energy security, I seek this opportunity to become a certified Petroleum Engineer who will contribute meaningfully to our nation's economic advancement through cutting-edge engineering solutions.</w:t>
      </w:r>
    </w:p>
    <w:p>
      <w:pPr>
        <w:pStyle w:val="BodyText"/>
      </w:pPr>
      <w:r>
        <w:t xml:space="preserve">My academic journey has been meticulously aligned with petroleum engineering since my undergraduate studies at Lahore University of Management Sciences (LUMS), where I graduated with a 3.85/4.0 GPA in Mechanical Engineering. During my final year, I completed an independent research project on "Enhanced Oil Recovery Techniques for Pakistan's Maturing Fields," which earned me the Dean's Research Excellence Award. This work exposed me to critical challenges facing Pakistan's petroleum sector—where declining production from aging fields like those in Sui and Mari threatens 25% of our natural gas supply. I recognized that without modern engineering interventions, our nation could face severe energy deficits by 2030, directly impacting industrial growth and household stability.</w:t>
      </w:r>
    </w:p>
    <w:p>
      <w:pPr>
        <w:pStyle w:val="BodyText"/>
      </w:pPr>
      <w:r>
        <w:t xml:space="preserve">Choosing Pakistan Islamabad as my academic destination is not merely geographical but strategic. NUST Islamabad stands as the premier institution for petroleum engineering in South Asia, with its state-of-the-art Petroleum Engineering Research Center (PERC) and partnerships with leading oil majors including OGDCL, Oil &amp; Gas Development Company Limited. The university's location in Pakistan Islamabad provides unparalleled access to real-world field operations—within 200 kilometers of the Sui gas fields and the Port Qasim Energy Hub—making it an ideal environment for applied learning. I am particularly drawn to Dr. Tariq Mahmood's research on shale gas extraction using hydraulic fracturing techniques, which could revolutionize Pakistan's underdeveloped unconventional resources.</w:t>
      </w:r>
    </w:p>
    <w:p>
      <w:pPr>
        <w:pStyle w:val="BodyText"/>
      </w:pPr>
      <w:r>
        <w:t xml:space="preserve">My motivation stems from witnessing my hometown of Lahore face frequent power outages due to energy shortages. During the 2021 heatwave, over 50% of households experienced blackouts when gas supply dipped below 70%. This personal experience ignited my resolve to become a Petroleum Engineer capable of solving Pakistan's energy crisis. I have already completed professional certifications in reservoir simulation (using Petrel software) and drilling operations through Coursera, demonstrating proactive commitment beyond the classroom. However, pursuing advanced training at NUST Islamabad requires financial support that my family cannot fully provide.</w:t>
      </w:r>
    </w:p>
    <w:p>
      <w:pPr>
        <w:pStyle w:val="BodyText"/>
      </w:pPr>
      <w:r>
        <w:t xml:space="preserve">My family operates a small-scale manufacturing unit in Rawalpindi that has been impacted by recent economic volatility. While my parents have exhausted savings to fund my education, the annual tuition of PKR 1.8 million for NUST's Petroleum Engineering program—coupled with Islamabad's cost of living—creates a significant barrier. I am currently working part-time as a junior engineer at Pakistan Petroleum Limited (PPL), earning PKR 45,000 monthly to offset costs, but this is insufficient for specialized graduate studies. A full scholarship would liberate me from financial constraints, allowing me to fully immerse in NUST's rigorous curriculum and contribute immediately to campus research initiatives.</w:t>
      </w:r>
    </w:p>
    <w:p>
      <w:pPr>
        <w:pStyle w:val="BodyText"/>
      </w:pPr>
      <w:r>
        <w:t xml:space="preserve">My proposed academic path at NUST Islamabad includes three critical objectives: First, I will specialize in carbon capture technology to address Pakistan's dual challenge of energy production and environmental compliance. Second, I plan to collaborate with PERC on field projects targeting the Kandhkot oil fields—a project vital for increasing domestic crude output from current 20% to 40% of national demand. Third, I will develop a community engagement model for rural Pakistani villages near oil infrastructure to ensure local socioeconomic benefits from extraction activities. These initiatives directly align with Pakistan's National Energy Policy 2023 and the Vision 2030 framework prioritizing energy security.</w:t>
      </w:r>
    </w:p>
    <w:p>
      <w:pPr>
        <w:pStyle w:val="BodyText"/>
      </w:pPr>
      <w:r>
        <w:t xml:space="preserve">Having researched NUST Islamabad's curriculum, I am particularly excited about the "Integrated Reservoir Management" course co-taught by industry veterans from Oil &amp; Gas Development Company Limited. I envision applying this knowledge to reduce Pakistan's current 35% well abandonment rate through advanced predictive analytics—a problem that costs our national oil sector over $200 million annually in lost production. My previous work on optimizing injection strategies for the Dighi field has already demonstrated a 12% productivity increase in my academic simulation projects, and I am eager to scale these innovations through NUST's industry partnerships.</w:t>
      </w:r>
    </w:p>
    <w:p>
      <w:pPr>
        <w:pStyle w:val="BodyText"/>
      </w:pPr>
      <w:r>
        <w:t xml:space="preserve">Post-graduation, I will return to Pakistan Islamabad to join the Pakistan Energy Regulatory Authority (PERA) as a technical advisor for new exploration licensing rounds. My long-term goal is to establish an "Energy Innovation Lab" at NUST that bridges academic research and field implementation, focusing on affordable solutions for small-scale operators who constitute 70% of Pakistan's oil production. This initiative would create local jobs while increasing national output—directly supporting the government's target of achieving energy self-sufficiency by 2035.</w:t>
      </w:r>
    </w:p>
    <w:p>
      <w:pPr>
        <w:pStyle w:val="BodyText"/>
      </w:pPr>
      <w:r>
        <w:t xml:space="preserve">I recognize that this Scholarship Application Letter represents more than personal ambition; it is a commitment to Pakistan's future. As the only applicant from Khyber Pakhtunkhwa province seeking petroleum engineering advancement in Islamabad, I bring a unique perspective on energy challenges in Pakistan's northern regions. My academic excellence, industry exposure, and deep understanding of our nation's energy landscape position me to maximize this scholarship's impact.</w:t>
      </w:r>
    </w:p>
    <w:p>
      <w:pPr>
        <w:pStyle w:val="BodyText"/>
      </w:pPr>
      <w:r>
        <w:t xml:space="preserve">In conclusion, becoming a Petroleum Engineer trained at NUST Islamabad is the pivotal step toward transforming Pakistan from an energy-deficient nation into a regional leader. I respectfully request the committee consider my application for this scholarship as an investment in both my potential and Pakistan's energy sovereignty. I welcome the opportunity to discuss how my skills align with NUST's mission during an interview at your convenience.</w:t>
      </w:r>
    </w:p>
    <w:p>
      <w:pPr>
        <w:pStyle w:val="BodyText"/>
      </w:pPr>
      <w:r>
        <w:t xml:space="preserve">Thank you for your time, consideration, and commitment to advancing Pakistan through engineering excellence. I look forward to contributing to the legacy of innovation at National University of Sciences and Technology in Pakistan Islamabad.</w:t>
      </w:r>
    </w:p>
    <w:p>
      <w:pPr>
        <w:pStyle w:val="BodyText"/>
      </w:pPr>
      <w:r>
        <w:t xml:space="preserve">Sincerely,</w:t>
      </w:r>
    </w:p>
    <w:p>
      <w:pPr>
        <w:pStyle w:val="BodyText"/>
      </w:pPr>
      <w:r>
        <w:br/>
      </w:r>
      <w:r>
        <w:br/>
      </w:r>
      <w:r>
        <w:br/>
      </w:r>
    </w:p>
    <w:p>
      <w:pPr>
        <w:pStyle w:val="BodyText"/>
      </w:pPr>
      <w:r>
        <w:t xml:space="preserve">Muhammad Hassan</w:t>
      </w:r>
    </w:p>
    <w:p>
      <w:pPr>
        <w:pStyle w:val="BodyText"/>
      </w:pPr>
      <w:r>
        <w:t xml:space="preserve">Petroleum Engineering Applicant | NUST Islamabad Scholarship Program</w:t>
      </w:r>
    </w:p>
    <w:p>
      <w:pPr>
        <w:pStyle w:val="BodyText"/>
      </w:pPr>
      <w:r>
        <w:t xml:space="preserve">Email: muhammad.hassan@nu.edu.pk | Phone: +92 312 4567890</w:t>
      </w:r>
    </w:p>
    <w:p>
      <w:pPr>
        <w:pStyle w:val="BodyText"/>
      </w:pPr>
      <w:r>
        <w:t xml:space="preserve">This Scholarship Application Letter reflects a commitment to becoming a Petroleum Engineer dedicated to solving Pakistan's energy challenges through innovation and sustainable practices in Islamaba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etroleum Engineering</dc:title>
  <dc:creator/>
  <dc:language>en</dc:language>
  <cp:keywords/>
  <dcterms:created xsi:type="dcterms:W3CDTF">2026-06-02T16:34:56Z</dcterms:created>
  <dcterms:modified xsi:type="dcterms:W3CDTF">2026-06-02T16:34:56Z</dcterms:modified>
</cp:coreProperties>
</file>

<file path=docProps/custom.xml><?xml version="1.0" encoding="utf-8"?>
<Properties xmlns="http://schemas.openxmlformats.org/officeDocument/2006/custom-properties" xmlns:vt="http://schemas.openxmlformats.org/officeDocument/2006/docPropsVTypes"/>
</file>